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F77D3" w14:textId="77777777" w:rsidR="00EC7BBD" w:rsidRDefault="00EC7BBD" w:rsidP="00A0794C">
      <w:pPr>
        <w:pStyle w:val="Heading2"/>
        <w:numPr>
          <w:ilvl w:val="0"/>
          <w:numId w:val="0"/>
        </w:numPr>
        <w:tabs>
          <w:tab w:val="left" w:pos="6912"/>
        </w:tabs>
        <w:spacing w:before="0" w:after="0" w:line="240" w:lineRule="auto"/>
        <w:rPr>
          <w:color w:val="0070C0"/>
          <w:sz w:val="28"/>
          <w:szCs w:val="28"/>
          <w:lang w:val="en-GB"/>
        </w:rPr>
      </w:pPr>
    </w:p>
    <w:p w14:paraId="3812241C" w14:textId="5E894AE0" w:rsidR="00A0794C" w:rsidRDefault="00A0794C" w:rsidP="00A0794C">
      <w:pPr>
        <w:pStyle w:val="Heading2"/>
        <w:numPr>
          <w:ilvl w:val="0"/>
          <w:numId w:val="0"/>
        </w:numPr>
        <w:tabs>
          <w:tab w:val="left" w:pos="6912"/>
        </w:tabs>
        <w:spacing w:before="0" w:after="0" w:line="240" w:lineRule="auto"/>
        <w:rPr>
          <w:color w:val="0070C0"/>
          <w:sz w:val="28"/>
          <w:szCs w:val="28"/>
          <w:lang w:val="en-GB"/>
        </w:rPr>
      </w:pPr>
      <w:r w:rsidRPr="00EC7BBD">
        <w:rPr>
          <w:color w:val="0070C0"/>
          <w:sz w:val="28"/>
          <w:szCs w:val="28"/>
          <w:lang w:val="en-GB"/>
        </w:rPr>
        <w:t xml:space="preserve">Annex 3 </w:t>
      </w:r>
      <w:r w:rsidR="008F0508">
        <w:rPr>
          <w:color w:val="0070C0"/>
          <w:sz w:val="28"/>
          <w:szCs w:val="28"/>
          <w:lang w:val="en-GB"/>
        </w:rPr>
        <w:t>- Logical Framework</w:t>
      </w:r>
      <w:r w:rsidRPr="00EC7BBD">
        <w:rPr>
          <w:color w:val="0070C0"/>
          <w:sz w:val="28"/>
          <w:szCs w:val="28"/>
          <w:lang w:val="en-GB"/>
        </w:rPr>
        <w:t xml:space="preserve"> </w:t>
      </w:r>
      <w:r w:rsidR="008F0508">
        <w:rPr>
          <w:color w:val="0070C0"/>
          <w:sz w:val="28"/>
          <w:szCs w:val="28"/>
          <w:lang w:val="en-GB"/>
        </w:rPr>
        <w:t>(</w:t>
      </w:r>
      <w:proofErr w:type="spellStart"/>
      <w:r w:rsidRPr="00EC7BBD">
        <w:rPr>
          <w:color w:val="0070C0"/>
          <w:sz w:val="28"/>
          <w:szCs w:val="28"/>
          <w:lang w:val="en-GB"/>
        </w:rPr>
        <w:t>Logframe</w:t>
      </w:r>
      <w:proofErr w:type="spellEnd"/>
      <w:r w:rsidR="008F0508">
        <w:rPr>
          <w:color w:val="0070C0"/>
          <w:sz w:val="28"/>
          <w:szCs w:val="28"/>
          <w:lang w:val="en-GB"/>
        </w:rPr>
        <w:t>)</w:t>
      </w:r>
    </w:p>
    <w:p w14:paraId="7DD6636C" w14:textId="77777777" w:rsidR="00EC7BBD" w:rsidRPr="00EC7BBD" w:rsidRDefault="00EC7BBD" w:rsidP="00EC7BBD">
      <w:pPr>
        <w:rPr>
          <w:lang w:val="en-GB"/>
        </w:rPr>
      </w:pPr>
    </w:p>
    <w:p w14:paraId="109B6924" w14:textId="224E6B3B" w:rsidR="00FE492D" w:rsidRPr="00FE492D" w:rsidRDefault="00A0794C" w:rsidP="00FE492D">
      <w:pPr>
        <w:pStyle w:val="Heading2"/>
        <w:numPr>
          <w:ilvl w:val="0"/>
          <w:numId w:val="0"/>
        </w:numPr>
        <w:tabs>
          <w:tab w:val="left" w:pos="6912"/>
        </w:tabs>
        <w:spacing w:before="0" w:after="120" w:line="240" w:lineRule="auto"/>
        <w:rPr>
          <w:lang w:val="en-GB"/>
        </w:rPr>
      </w:pPr>
      <w:r w:rsidRPr="00FE492D">
        <w:rPr>
          <w:color w:val="0070C0"/>
          <w:sz w:val="22"/>
          <w:szCs w:val="22"/>
          <w:lang w:val="en-GB"/>
        </w:rPr>
        <w:t>Title:</w:t>
      </w:r>
    </w:p>
    <w:p w14:paraId="01675046" w14:textId="5B9FA24C" w:rsidR="00A0794C" w:rsidRPr="00FE492D" w:rsidRDefault="00A0794C" w:rsidP="00A0794C">
      <w:pPr>
        <w:pStyle w:val="Heading2"/>
        <w:numPr>
          <w:ilvl w:val="0"/>
          <w:numId w:val="0"/>
        </w:numPr>
        <w:tabs>
          <w:tab w:val="left" w:pos="6912"/>
        </w:tabs>
        <w:spacing w:before="0" w:after="0" w:line="240" w:lineRule="auto"/>
        <w:rPr>
          <w:sz w:val="22"/>
          <w:szCs w:val="22"/>
          <w:lang w:val="en-GB"/>
        </w:rPr>
      </w:pPr>
      <w:r w:rsidRPr="00FE492D">
        <w:rPr>
          <w:color w:val="0070C0"/>
          <w:sz w:val="22"/>
          <w:szCs w:val="22"/>
          <w:lang w:val="en-GB"/>
        </w:rPr>
        <w:t xml:space="preserve">Duration: </w:t>
      </w:r>
    </w:p>
    <w:p w14:paraId="7E5110D2" w14:textId="7BA7D381" w:rsidR="00B93104" w:rsidRPr="00EC7BBD" w:rsidRDefault="000C5589" w:rsidP="00782C14">
      <w:pPr>
        <w:pStyle w:val="Heading2"/>
        <w:numPr>
          <w:ilvl w:val="0"/>
          <w:numId w:val="0"/>
        </w:numPr>
        <w:tabs>
          <w:tab w:val="left" w:pos="6912"/>
        </w:tabs>
        <w:spacing w:before="0" w:after="0" w:line="240" w:lineRule="auto"/>
        <w:rPr>
          <w:color w:val="0070C0"/>
          <w:sz w:val="16"/>
          <w:szCs w:val="16"/>
          <w:lang w:val="en-GB"/>
        </w:rPr>
      </w:pPr>
      <w:r w:rsidRPr="00EC7BBD">
        <w:rPr>
          <w:color w:val="0070C0"/>
          <w:sz w:val="16"/>
          <w:szCs w:val="16"/>
          <w:lang w:val="en-GB"/>
        </w:rPr>
        <w:tab/>
      </w:r>
    </w:p>
    <w:tbl>
      <w:tblPr>
        <w:tblStyle w:val="TableGrid"/>
        <w:tblW w:w="13770" w:type="dxa"/>
        <w:jc w:val="center"/>
        <w:tblLook w:val="04A0" w:firstRow="1" w:lastRow="0" w:firstColumn="1" w:lastColumn="0" w:noHBand="0" w:noVBand="1"/>
      </w:tblPr>
      <w:tblGrid>
        <w:gridCol w:w="2065"/>
        <w:gridCol w:w="3605"/>
        <w:gridCol w:w="2975"/>
        <w:gridCol w:w="2515"/>
        <w:gridCol w:w="2610"/>
      </w:tblGrid>
      <w:tr w:rsidR="00D4462A" w:rsidRPr="00EC7BBD" w14:paraId="3D6D2E3F" w14:textId="77777777" w:rsidTr="001A0CEF">
        <w:trPr>
          <w:trHeight w:val="593"/>
          <w:jc w:val="center"/>
        </w:trPr>
        <w:tc>
          <w:tcPr>
            <w:tcW w:w="2065" w:type="dxa"/>
            <w:shd w:val="clear" w:color="auto" w:fill="C5E0B3" w:themeFill="accent6" w:themeFillTint="66"/>
            <w:vAlign w:val="center"/>
          </w:tcPr>
          <w:p w14:paraId="2673945A" w14:textId="77777777" w:rsidR="00D4462A" w:rsidRPr="00EC7BBD" w:rsidRDefault="00D4462A" w:rsidP="000E6B98">
            <w:pPr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3605" w:type="dxa"/>
            <w:shd w:val="clear" w:color="auto" w:fill="C5E0B3" w:themeFill="accent6" w:themeFillTint="66"/>
            <w:vAlign w:val="center"/>
          </w:tcPr>
          <w:p w14:paraId="3B0EFA64" w14:textId="27A0352E" w:rsidR="00D4462A" w:rsidRPr="00EC7BBD" w:rsidRDefault="00D4462A" w:rsidP="000E6B98">
            <w:pPr>
              <w:jc w:val="center"/>
              <w:rPr>
                <w:b/>
                <w:bCs/>
                <w:lang w:val="en-GB"/>
              </w:rPr>
            </w:pPr>
            <w:r w:rsidRPr="00EC7BBD">
              <w:rPr>
                <w:b/>
                <w:bCs/>
                <w:lang w:val="en-GB"/>
              </w:rPr>
              <w:t>Description</w:t>
            </w:r>
          </w:p>
        </w:tc>
        <w:tc>
          <w:tcPr>
            <w:tcW w:w="2975" w:type="dxa"/>
            <w:shd w:val="clear" w:color="auto" w:fill="C5E0B3" w:themeFill="accent6" w:themeFillTint="66"/>
            <w:vAlign w:val="center"/>
          </w:tcPr>
          <w:p w14:paraId="48A8A2EC" w14:textId="48250039" w:rsidR="00D4462A" w:rsidRPr="00EC7BBD" w:rsidRDefault="00D4462A" w:rsidP="000E6B98">
            <w:pPr>
              <w:jc w:val="center"/>
              <w:rPr>
                <w:b/>
                <w:bCs/>
                <w:lang w:val="en-GB"/>
              </w:rPr>
            </w:pPr>
            <w:r w:rsidRPr="00EC7BBD">
              <w:rPr>
                <w:b/>
                <w:bCs/>
                <w:lang w:val="en-GB"/>
              </w:rPr>
              <w:t>Indicator</w:t>
            </w:r>
          </w:p>
        </w:tc>
        <w:tc>
          <w:tcPr>
            <w:tcW w:w="2515" w:type="dxa"/>
            <w:shd w:val="clear" w:color="auto" w:fill="C5E0B3" w:themeFill="accent6" w:themeFillTint="66"/>
            <w:vAlign w:val="center"/>
          </w:tcPr>
          <w:p w14:paraId="087F1459" w14:textId="4E8674BB" w:rsidR="00D4462A" w:rsidRPr="00EC7BBD" w:rsidRDefault="00D4462A" w:rsidP="000E6B98">
            <w:pPr>
              <w:jc w:val="center"/>
              <w:rPr>
                <w:b/>
                <w:bCs/>
                <w:lang w:val="en-GB"/>
              </w:rPr>
            </w:pPr>
            <w:r w:rsidRPr="00EC7BBD">
              <w:rPr>
                <w:b/>
                <w:bCs/>
                <w:lang w:val="en-GB"/>
              </w:rPr>
              <w:t>Source of verification</w:t>
            </w:r>
          </w:p>
        </w:tc>
        <w:tc>
          <w:tcPr>
            <w:tcW w:w="2610" w:type="dxa"/>
            <w:shd w:val="clear" w:color="auto" w:fill="C5E0B3" w:themeFill="accent6" w:themeFillTint="66"/>
            <w:vAlign w:val="center"/>
          </w:tcPr>
          <w:p w14:paraId="0E3C614B" w14:textId="6A64CF2D" w:rsidR="00D4462A" w:rsidRPr="00EC7BBD" w:rsidRDefault="00D4462A" w:rsidP="000E6B98">
            <w:pPr>
              <w:jc w:val="center"/>
              <w:rPr>
                <w:b/>
                <w:bCs/>
                <w:lang w:val="en-GB"/>
              </w:rPr>
            </w:pPr>
            <w:r w:rsidRPr="00EC7BBD">
              <w:rPr>
                <w:b/>
                <w:bCs/>
                <w:lang w:val="en-GB"/>
              </w:rPr>
              <w:t>Assumption</w:t>
            </w:r>
            <w:r w:rsidR="00A0794C" w:rsidRPr="00EC7BBD">
              <w:rPr>
                <w:b/>
                <w:bCs/>
                <w:lang w:val="en-GB"/>
              </w:rPr>
              <w:t>s/Risks</w:t>
            </w:r>
          </w:p>
        </w:tc>
      </w:tr>
      <w:tr w:rsidR="007A0D8B" w:rsidRPr="00EC7BBD" w14:paraId="6DC7C2AB" w14:textId="77777777" w:rsidTr="00CD326C">
        <w:trPr>
          <w:trHeight w:val="1052"/>
          <w:jc w:val="center"/>
        </w:trPr>
        <w:tc>
          <w:tcPr>
            <w:tcW w:w="2065" w:type="dxa"/>
            <w:shd w:val="clear" w:color="auto" w:fill="E2EFD9" w:themeFill="accent6" w:themeFillTint="33"/>
            <w:vAlign w:val="center"/>
          </w:tcPr>
          <w:p w14:paraId="1F8063CC" w14:textId="14C2DABC" w:rsidR="007A0D8B" w:rsidRPr="00EC7BBD" w:rsidRDefault="007A0D8B" w:rsidP="00CD326C">
            <w:pPr>
              <w:rPr>
                <w:b/>
                <w:bCs/>
                <w:lang w:val="en-GB"/>
              </w:rPr>
            </w:pPr>
            <w:r w:rsidRPr="00EC7BBD">
              <w:rPr>
                <w:b/>
                <w:bCs/>
                <w:lang w:val="en-GB"/>
              </w:rPr>
              <w:t>Overall objective</w:t>
            </w:r>
          </w:p>
        </w:tc>
        <w:tc>
          <w:tcPr>
            <w:tcW w:w="3605" w:type="dxa"/>
          </w:tcPr>
          <w:p w14:paraId="1B814F2B" w14:textId="6294FD0B" w:rsidR="007A0D8B" w:rsidRPr="00EC7BBD" w:rsidRDefault="007A0D8B" w:rsidP="000E6B9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975" w:type="dxa"/>
          </w:tcPr>
          <w:p w14:paraId="4AC6F817" w14:textId="688F7554" w:rsidR="007A0D8B" w:rsidRPr="00EC7BBD" w:rsidRDefault="007A0D8B" w:rsidP="000E6B9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515" w:type="dxa"/>
          </w:tcPr>
          <w:p w14:paraId="4E287188" w14:textId="04811F03" w:rsidR="007A0D8B" w:rsidRPr="00EC7BBD" w:rsidRDefault="007A0D8B" w:rsidP="000E6B98">
            <w:pPr>
              <w:ind w:left="-119"/>
              <w:rPr>
                <w:sz w:val="22"/>
                <w:szCs w:val="22"/>
                <w:lang w:val="en-GB"/>
              </w:rPr>
            </w:pPr>
          </w:p>
        </w:tc>
        <w:tc>
          <w:tcPr>
            <w:tcW w:w="2610" w:type="dxa"/>
          </w:tcPr>
          <w:p w14:paraId="00984CD2" w14:textId="115BA978" w:rsidR="007A0D8B" w:rsidRPr="00EC7BBD" w:rsidRDefault="007A0D8B" w:rsidP="000E6B98">
            <w:pPr>
              <w:rPr>
                <w:sz w:val="22"/>
                <w:szCs w:val="22"/>
                <w:lang w:val="en-GB"/>
              </w:rPr>
            </w:pPr>
          </w:p>
        </w:tc>
      </w:tr>
      <w:tr w:rsidR="007A0D8B" w:rsidRPr="00EC7BBD" w14:paraId="76CFDAFD" w14:textId="77777777" w:rsidTr="00CD326C">
        <w:trPr>
          <w:trHeight w:val="1070"/>
          <w:jc w:val="center"/>
        </w:trPr>
        <w:tc>
          <w:tcPr>
            <w:tcW w:w="2065" w:type="dxa"/>
            <w:shd w:val="clear" w:color="auto" w:fill="E2EFD9" w:themeFill="accent6" w:themeFillTint="33"/>
            <w:vAlign w:val="center"/>
          </w:tcPr>
          <w:p w14:paraId="1FEEBF0C" w14:textId="1F0AB942" w:rsidR="007A0D8B" w:rsidRPr="00EC7BBD" w:rsidRDefault="007A0D8B" w:rsidP="00CD326C">
            <w:pPr>
              <w:rPr>
                <w:b/>
                <w:bCs/>
                <w:lang w:val="en-GB"/>
              </w:rPr>
            </w:pPr>
            <w:r w:rsidRPr="00EC7BBD">
              <w:rPr>
                <w:b/>
                <w:bCs/>
                <w:lang w:val="en-GB"/>
              </w:rPr>
              <w:t xml:space="preserve">Outcomes </w:t>
            </w:r>
          </w:p>
        </w:tc>
        <w:tc>
          <w:tcPr>
            <w:tcW w:w="3605" w:type="dxa"/>
          </w:tcPr>
          <w:p w14:paraId="2523E66F" w14:textId="34336B14" w:rsidR="007A0D8B" w:rsidRPr="00EC7BBD" w:rsidRDefault="007A0D8B" w:rsidP="000E6B98">
            <w:pPr>
              <w:rPr>
                <w:bCs/>
                <w:sz w:val="20"/>
                <w:szCs w:val="20"/>
                <w:lang w:val="en-GB"/>
              </w:rPr>
            </w:pPr>
          </w:p>
        </w:tc>
        <w:tc>
          <w:tcPr>
            <w:tcW w:w="2975" w:type="dxa"/>
          </w:tcPr>
          <w:p w14:paraId="6D4BF734" w14:textId="4C5A030A" w:rsidR="007A0D8B" w:rsidRPr="00EC7BBD" w:rsidRDefault="007A0D8B" w:rsidP="000E6B9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515" w:type="dxa"/>
          </w:tcPr>
          <w:p w14:paraId="16577FA7" w14:textId="7C225669" w:rsidR="007A0D8B" w:rsidRPr="00EC7BBD" w:rsidRDefault="007A0D8B" w:rsidP="000E6B98">
            <w:pPr>
              <w:ind w:left="-119"/>
              <w:rPr>
                <w:sz w:val="20"/>
                <w:szCs w:val="20"/>
                <w:lang w:val="en-GB"/>
              </w:rPr>
            </w:pPr>
          </w:p>
        </w:tc>
        <w:tc>
          <w:tcPr>
            <w:tcW w:w="2610" w:type="dxa"/>
          </w:tcPr>
          <w:p w14:paraId="35C8E397" w14:textId="042AE1BA" w:rsidR="007A0D8B" w:rsidRPr="00EC7BBD" w:rsidRDefault="007A0D8B" w:rsidP="000E6B98">
            <w:pPr>
              <w:rPr>
                <w:sz w:val="20"/>
                <w:szCs w:val="20"/>
                <w:lang w:val="en-GB"/>
              </w:rPr>
            </w:pPr>
          </w:p>
        </w:tc>
      </w:tr>
      <w:tr w:rsidR="007A0D8B" w:rsidRPr="00EC7BBD" w14:paraId="599A7EFA" w14:textId="77777777" w:rsidTr="00CD326C">
        <w:trPr>
          <w:trHeight w:val="1070"/>
          <w:jc w:val="center"/>
        </w:trPr>
        <w:tc>
          <w:tcPr>
            <w:tcW w:w="2065" w:type="dxa"/>
            <w:shd w:val="clear" w:color="auto" w:fill="E2EFD9" w:themeFill="accent6" w:themeFillTint="33"/>
            <w:vAlign w:val="center"/>
          </w:tcPr>
          <w:p w14:paraId="1F111286" w14:textId="779E1396" w:rsidR="007A0D8B" w:rsidRPr="00EC7BBD" w:rsidRDefault="007A0D8B" w:rsidP="00CD326C">
            <w:pPr>
              <w:rPr>
                <w:b/>
                <w:bCs/>
                <w:lang w:val="en-GB"/>
              </w:rPr>
            </w:pPr>
            <w:r w:rsidRPr="00EC7BBD">
              <w:rPr>
                <w:b/>
                <w:bCs/>
                <w:lang w:val="en-GB"/>
              </w:rPr>
              <w:t xml:space="preserve">Outputs </w:t>
            </w:r>
          </w:p>
        </w:tc>
        <w:tc>
          <w:tcPr>
            <w:tcW w:w="3605" w:type="dxa"/>
            <w:shd w:val="clear" w:color="auto" w:fill="auto"/>
          </w:tcPr>
          <w:p w14:paraId="6D0066D5" w14:textId="0FBA68C1" w:rsidR="007A0D8B" w:rsidRPr="00EC7BBD" w:rsidRDefault="007A0D8B" w:rsidP="000E6B98">
            <w:pPr>
              <w:rPr>
                <w:bCs/>
                <w:sz w:val="20"/>
                <w:szCs w:val="20"/>
                <w:lang w:val="en-GB"/>
              </w:rPr>
            </w:pPr>
          </w:p>
        </w:tc>
        <w:tc>
          <w:tcPr>
            <w:tcW w:w="2975" w:type="dxa"/>
            <w:shd w:val="clear" w:color="auto" w:fill="auto"/>
          </w:tcPr>
          <w:p w14:paraId="4375F682" w14:textId="339FACF1" w:rsidR="007A0D8B" w:rsidRPr="00EC7BBD" w:rsidRDefault="007A0D8B" w:rsidP="000E6B98">
            <w:pPr>
              <w:pStyle w:val="ListParagraph"/>
              <w:numPr>
                <w:ilvl w:val="0"/>
                <w:numId w:val="16"/>
              </w:numPr>
              <w:ind w:left="61" w:hanging="180"/>
              <w:contextualSpacing w:val="0"/>
              <w:rPr>
                <w:sz w:val="20"/>
                <w:szCs w:val="20"/>
                <w:lang w:val="en-GB"/>
              </w:rPr>
            </w:pPr>
          </w:p>
        </w:tc>
        <w:tc>
          <w:tcPr>
            <w:tcW w:w="2515" w:type="dxa"/>
            <w:shd w:val="clear" w:color="auto" w:fill="auto"/>
          </w:tcPr>
          <w:p w14:paraId="1F7EC041" w14:textId="196665D7" w:rsidR="007A0D8B" w:rsidRPr="00EC7BBD" w:rsidRDefault="007A0D8B" w:rsidP="000E6B98">
            <w:pPr>
              <w:pStyle w:val="ListParagraph"/>
              <w:ind w:left="61"/>
              <w:contextualSpacing w:val="0"/>
              <w:rPr>
                <w:sz w:val="20"/>
                <w:szCs w:val="20"/>
                <w:lang w:val="en-GB"/>
              </w:rPr>
            </w:pPr>
          </w:p>
        </w:tc>
        <w:tc>
          <w:tcPr>
            <w:tcW w:w="2610" w:type="dxa"/>
            <w:shd w:val="clear" w:color="auto" w:fill="auto"/>
          </w:tcPr>
          <w:p w14:paraId="5CA24E16" w14:textId="01A4124A" w:rsidR="007A0D8B" w:rsidRPr="00EC7BBD" w:rsidRDefault="007A0D8B" w:rsidP="000E6B98">
            <w:pPr>
              <w:rPr>
                <w:sz w:val="20"/>
                <w:szCs w:val="20"/>
                <w:lang w:val="en-GB"/>
              </w:rPr>
            </w:pPr>
          </w:p>
        </w:tc>
      </w:tr>
      <w:tr w:rsidR="007A0D8B" w:rsidRPr="00EC7BBD" w14:paraId="3396B689" w14:textId="77777777" w:rsidTr="00CD326C">
        <w:trPr>
          <w:trHeight w:val="1610"/>
          <w:jc w:val="center"/>
        </w:trPr>
        <w:tc>
          <w:tcPr>
            <w:tcW w:w="2065" w:type="dxa"/>
            <w:shd w:val="clear" w:color="auto" w:fill="EDEDED" w:themeFill="accent3" w:themeFillTint="33"/>
            <w:vAlign w:val="center"/>
          </w:tcPr>
          <w:p w14:paraId="60333301" w14:textId="77777777" w:rsidR="007A0D8B" w:rsidRPr="00EC7BBD" w:rsidRDefault="007A0D8B" w:rsidP="00CD326C">
            <w:pPr>
              <w:rPr>
                <w:b/>
                <w:bCs/>
                <w:lang w:val="en-GB"/>
              </w:rPr>
            </w:pPr>
            <w:bookmarkStart w:id="0" w:name="_Hlk63939723"/>
          </w:p>
          <w:p w14:paraId="2E0BD2A2" w14:textId="1ABF59C8" w:rsidR="007A0D8B" w:rsidRPr="00EC7BBD" w:rsidRDefault="007A0D8B" w:rsidP="00CD326C">
            <w:pPr>
              <w:rPr>
                <w:b/>
                <w:bCs/>
                <w:lang w:val="en-GB"/>
              </w:rPr>
            </w:pPr>
            <w:r w:rsidRPr="00EC7BBD">
              <w:rPr>
                <w:b/>
                <w:bCs/>
                <w:lang w:val="en-GB"/>
              </w:rPr>
              <w:t xml:space="preserve">Activities </w:t>
            </w:r>
          </w:p>
          <w:p w14:paraId="1706269F" w14:textId="43CDE8E0" w:rsidR="007A0D8B" w:rsidRPr="00EC7BBD" w:rsidRDefault="007A0D8B" w:rsidP="00CD326C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3605" w:type="dxa"/>
            <w:shd w:val="clear" w:color="auto" w:fill="auto"/>
          </w:tcPr>
          <w:p w14:paraId="62046785" w14:textId="36F73DEB" w:rsidR="007A0D8B" w:rsidRPr="00EC7BBD" w:rsidRDefault="007A0D8B" w:rsidP="000E6B98">
            <w:pPr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2975" w:type="dxa"/>
            <w:shd w:val="clear" w:color="auto" w:fill="auto"/>
          </w:tcPr>
          <w:p w14:paraId="5E043746" w14:textId="670FBEEC" w:rsidR="007A0D8B" w:rsidRPr="00EC7BBD" w:rsidRDefault="007A0D8B" w:rsidP="000E6B98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515" w:type="dxa"/>
            <w:shd w:val="clear" w:color="auto" w:fill="auto"/>
          </w:tcPr>
          <w:p w14:paraId="62C97017" w14:textId="7D51675C" w:rsidR="007A0D8B" w:rsidRPr="00EC7BBD" w:rsidRDefault="007A0D8B" w:rsidP="000E6B98">
            <w:pPr>
              <w:pStyle w:val="ListParagraph"/>
              <w:numPr>
                <w:ilvl w:val="0"/>
                <w:numId w:val="16"/>
              </w:numPr>
              <w:ind w:left="61" w:hanging="180"/>
              <w:contextualSpacing w:val="0"/>
              <w:rPr>
                <w:sz w:val="20"/>
                <w:szCs w:val="20"/>
                <w:lang w:val="en-GB"/>
              </w:rPr>
            </w:pPr>
          </w:p>
        </w:tc>
        <w:tc>
          <w:tcPr>
            <w:tcW w:w="2610" w:type="dxa"/>
            <w:shd w:val="clear" w:color="auto" w:fill="auto"/>
          </w:tcPr>
          <w:p w14:paraId="64DDFF44" w14:textId="77777777" w:rsidR="007A0D8B" w:rsidRPr="00EC7BBD" w:rsidRDefault="007A0D8B" w:rsidP="000E6B98">
            <w:pPr>
              <w:rPr>
                <w:sz w:val="22"/>
                <w:szCs w:val="22"/>
                <w:lang w:val="en-GB"/>
              </w:rPr>
            </w:pPr>
          </w:p>
        </w:tc>
      </w:tr>
      <w:bookmarkEnd w:id="0"/>
    </w:tbl>
    <w:p w14:paraId="65B38B7D" w14:textId="77777777" w:rsidR="00A84371" w:rsidRPr="00EC7BBD" w:rsidRDefault="00A84371" w:rsidP="00D4462A">
      <w:pPr>
        <w:rPr>
          <w:sz w:val="20"/>
          <w:szCs w:val="20"/>
          <w:lang w:val="en-GB"/>
        </w:rPr>
      </w:pPr>
    </w:p>
    <w:p w14:paraId="178D8FA2" w14:textId="77777777" w:rsidR="00A84371" w:rsidRPr="00EC7BBD" w:rsidRDefault="00A84371" w:rsidP="00D4462A">
      <w:pPr>
        <w:rPr>
          <w:lang w:val="en-GB"/>
        </w:rPr>
      </w:pPr>
    </w:p>
    <w:sectPr w:rsidR="00A84371" w:rsidRPr="00EC7BBD" w:rsidSect="00406F7D">
      <w:headerReference w:type="default" r:id="rId11"/>
      <w:footerReference w:type="default" r:id="rId12"/>
      <w:footerReference w:type="first" r:id="rId13"/>
      <w:pgSz w:w="15840" w:h="12240" w:orient="landscape" w:code="1"/>
      <w:pgMar w:top="1080" w:right="1418" w:bottom="1134" w:left="1701" w:header="432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2AEE1" w14:textId="77777777" w:rsidR="00047FDF" w:rsidRDefault="00047FDF">
      <w:r>
        <w:separator/>
      </w:r>
    </w:p>
  </w:endnote>
  <w:endnote w:type="continuationSeparator" w:id="0">
    <w:p w14:paraId="5E4A6759" w14:textId="77777777" w:rsidR="00047FDF" w:rsidRDefault="00047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11156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E7BFE3" w14:textId="56974AA1" w:rsidR="00E36742" w:rsidRDefault="00E3674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C6FEE5" w14:textId="77777777" w:rsidR="00E36742" w:rsidRDefault="00E367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8B649" w14:textId="0AA89C2D" w:rsidR="00DB4D78" w:rsidRDefault="00DB4D78">
    <w:pPr>
      <w:pStyle w:val="Footer"/>
    </w:pPr>
    <w:r w:rsidRPr="00B11A47">
      <w:rPr>
        <w:rFonts w:asciiTheme="minorHAnsi" w:hAnsiTheme="minorHAnsi" w:cstheme="minorHAnsi"/>
        <w:color w:val="0070C0"/>
        <w:sz w:val="28"/>
        <w:szCs w:val="28"/>
        <w:lang w:val="en-GB"/>
      </w:rPr>
      <w:t>CAD Project Logframe</w:t>
    </w:r>
    <w:r>
      <w:rPr>
        <w:rFonts w:asciiTheme="minorHAnsi" w:hAnsiTheme="minorHAnsi" w:cstheme="minorHAnsi"/>
        <w:color w:val="0070C0"/>
        <w:sz w:val="28"/>
        <w:szCs w:val="28"/>
        <w:lang w:val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E2B84" w14:textId="77777777" w:rsidR="00047FDF" w:rsidRDefault="00047FDF">
      <w:r>
        <w:separator/>
      </w:r>
    </w:p>
  </w:footnote>
  <w:footnote w:type="continuationSeparator" w:id="0">
    <w:p w14:paraId="4CCE6086" w14:textId="77777777" w:rsidR="00047FDF" w:rsidRDefault="00047F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3C017" w14:textId="67794146" w:rsidR="00406F7D" w:rsidRDefault="00AB7C38" w:rsidP="00406F7D">
    <w:pPr>
      <w:pStyle w:val="Header"/>
      <w:jc w:val="right"/>
    </w:pPr>
    <w:r>
      <w:rPr>
        <w:b/>
        <w:noProof/>
        <w:color w:val="C00000"/>
        <w:sz w:val="28"/>
      </w:rPr>
      <w:drawing>
        <wp:anchor distT="0" distB="0" distL="114300" distR="114300" simplePos="0" relativeHeight="251661312" behindDoc="0" locked="0" layoutInCell="1" allowOverlap="1" wp14:anchorId="5B57D545" wp14:editId="17719466">
          <wp:simplePos x="0" y="0"/>
          <wp:positionH relativeFrom="page">
            <wp:posOffset>4718050</wp:posOffset>
          </wp:positionH>
          <wp:positionV relativeFrom="paragraph">
            <wp:posOffset>-145415</wp:posOffset>
          </wp:positionV>
          <wp:extent cx="685800" cy="730250"/>
          <wp:effectExtent l="0" t="0" r="0" b="0"/>
          <wp:wrapThrough wrapText="bothSides">
            <wp:wrapPolygon edited="0">
              <wp:start x="0" y="0"/>
              <wp:lineTo x="0" y="20849"/>
              <wp:lineTo x="21000" y="20849"/>
              <wp:lineTo x="21000" y="0"/>
              <wp:lineTo x="0" y="0"/>
            </wp:wrapPolygon>
          </wp:wrapThrough>
          <wp:docPr id="1" name="Picture 1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730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207E10BF" wp14:editId="07A13BEC">
          <wp:simplePos x="0" y="0"/>
          <wp:positionH relativeFrom="margin">
            <wp:align>right</wp:align>
          </wp:positionH>
          <wp:positionV relativeFrom="paragraph">
            <wp:posOffset>5715</wp:posOffset>
          </wp:positionV>
          <wp:extent cx="1677670" cy="394335"/>
          <wp:effectExtent l="0" t="0" r="0" b="5715"/>
          <wp:wrapThrough wrapText="bothSides">
            <wp:wrapPolygon edited="0">
              <wp:start x="0" y="0"/>
              <wp:lineTo x="0" y="20870"/>
              <wp:lineTo x="21338" y="20870"/>
              <wp:lineTo x="21338" y="0"/>
              <wp:lineTo x="0" y="0"/>
            </wp:wrapPolygon>
          </wp:wrapThrough>
          <wp:docPr id="5" name="Picture 5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7670" cy="3943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3077AD8C" wp14:editId="4F0348B1">
          <wp:simplePos x="0" y="0"/>
          <wp:positionH relativeFrom="column">
            <wp:posOffset>-489857</wp:posOffset>
          </wp:positionH>
          <wp:positionV relativeFrom="paragraph">
            <wp:posOffset>121920</wp:posOffset>
          </wp:positionV>
          <wp:extent cx="2109470" cy="280670"/>
          <wp:effectExtent l="0" t="0" r="5080" b="5080"/>
          <wp:wrapThrough wrapText="bothSides">
            <wp:wrapPolygon edited="0">
              <wp:start x="0" y="0"/>
              <wp:lineTo x="0" y="20525"/>
              <wp:lineTo x="21457" y="20525"/>
              <wp:lineTo x="21457" y="0"/>
              <wp:lineTo x="0" y="0"/>
            </wp:wrapPolygon>
          </wp:wrapThrough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947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2AA5CFF9" w14:textId="3F584DF7" w:rsidR="00DB4D78" w:rsidRDefault="00DB4D78" w:rsidP="006810E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F6521"/>
    <w:multiLevelType w:val="multilevel"/>
    <w:tmpl w:val="083093AA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25E71F1"/>
    <w:multiLevelType w:val="multilevel"/>
    <w:tmpl w:val="F8C8AA2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2AD44B2"/>
    <w:multiLevelType w:val="multilevel"/>
    <w:tmpl w:val="D1E835A0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30E5853"/>
    <w:multiLevelType w:val="multilevel"/>
    <w:tmpl w:val="EFCE37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6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512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4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8" w:hanging="1440"/>
      </w:pPr>
      <w:rPr>
        <w:rFonts w:hint="default"/>
      </w:rPr>
    </w:lvl>
  </w:abstractNum>
  <w:abstractNum w:abstractNumId="4" w15:restartNumberingAfterBreak="0">
    <w:nsid w:val="0CFE171C"/>
    <w:multiLevelType w:val="multilevel"/>
    <w:tmpl w:val="D340F5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12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4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8" w:hanging="1440"/>
      </w:pPr>
      <w:rPr>
        <w:rFonts w:hint="default"/>
      </w:rPr>
    </w:lvl>
  </w:abstractNum>
  <w:abstractNum w:abstractNumId="5" w15:restartNumberingAfterBreak="0">
    <w:nsid w:val="1F233154"/>
    <w:multiLevelType w:val="multilevel"/>
    <w:tmpl w:val="3EA0C96A"/>
    <w:lvl w:ilvl="0">
      <w:start w:val="1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F500343"/>
    <w:multiLevelType w:val="multilevel"/>
    <w:tmpl w:val="4B30F83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53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16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56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6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7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4" w:hanging="1440"/>
      </w:pPr>
      <w:rPr>
        <w:rFonts w:hint="default"/>
      </w:rPr>
    </w:lvl>
  </w:abstractNum>
  <w:abstractNum w:abstractNumId="7" w15:restartNumberingAfterBreak="0">
    <w:nsid w:val="211D0D60"/>
    <w:multiLevelType w:val="multilevel"/>
    <w:tmpl w:val="AD54E55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425601C"/>
    <w:multiLevelType w:val="multilevel"/>
    <w:tmpl w:val="188C1E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AD7403C"/>
    <w:multiLevelType w:val="multilevel"/>
    <w:tmpl w:val="EDC2C9E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B521DBF"/>
    <w:multiLevelType w:val="multilevel"/>
    <w:tmpl w:val="9F5040E2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1B520FB"/>
    <w:multiLevelType w:val="multilevel"/>
    <w:tmpl w:val="B41E8796"/>
    <w:lvl w:ilvl="0">
      <w:start w:val="1"/>
      <w:numFmt w:val="decimal"/>
      <w:pStyle w:val="Heading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5EA0A0C"/>
    <w:multiLevelType w:val="multilevel"/>
    <w:tmpl w:val="3F00400E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9ED6A7E"/>
    <w:multiLevelType w:val="multilevel"/>
    <w:tmpl w:val="89700208"/>
    <w:lvl w:ilvl="0">
      <w:start w:val="1"/>
      <w:numFmt w:val="decimal"/>
      <w:lvlText w:val="%1"/>
      <w:lvlJc w:val="left"/>
      <w:pPr>
        <w:ind w:left="440" w:hanging="4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40" w:hanging="440"/>
      </w:pPr>
      <w:rPr>
        <w:rFonts w:hint="default"/>
      </w:rPr>
    </w:lvl>
    <w:lvl w:ilvl="2">
      <w:start w:val="1"/>
      <w:numFmt w:val="decimal"/>
      <w:lvlText w:val="2.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2.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3DE777D8"/>
    <w:multiLevelType w:val="multilevel"/>
    <w:tmpl w:val="500AE91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36" w:hanging="405"/>
      </w:pPr>
      <w:rPr>
        <w:rFonts w:hint="default"/>
      </w:rPr>
    </w:lvl>
    <w:lvl w:ilvl="2">
      <w:start w:val="1"/>
      <w:numFmt w:val="decimal"/>
      <w:lvlText w:val="2.1.%3"/>
      <w:lvlJc w:val="left"/>
      <w:pPr>
        <w:ind w:left="44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5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88" w:hanging="1440"/>
      </w:pPr>
      <w:rPr>
        <w:rFonts w:hint="default"/>
      </w:rPr>
    </w:lvl>
  </w:abstractNum>
  <w:abstractNum w:abstractNumId="15" w15:restartNumberingAfterBreak="0">
    <w:nsid w:val="3E061A2C"/>
    <w:multiLevelType w:val="multilevel"/>
    <w:tmpl w:val="C3901F6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40065489"/>
    <w:multiLevelType w:val="hybridMultilevel"/>
    <w:tmpl w:val="47C85314"/>
    <w:lvl w:ilvl="0" w:tplc="A68E206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EB2AEF"/>
    <w:multiLevelType w:val="multilevel"/>
    <w:tmpl w:val="ECDC4BB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41EF1CDA"/>
    <w:multiLevelType w:val="hybridMultilevel"/>
    <w:tmpl w:val="A2228380"/>
    <w:lvl w:ilvl="0" w:tplc="793C62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E4165E"/>
    <w:multiLevelType w:val="multilevel"/>
    <w:tmpl w:val="DF2679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45E357C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5F10380"/>
    <w:multiLevelType w:val="hybridMultilevel"/>
    <w:tmpl w:val="16C86F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16A1588">
      <w:start w:val="400"/>
      <w:numFmt w:val="bullet"/>
      <w:lvlText w:val="•"/>
      <w:lvlJc w:val="left"/>
      <w:pPr>
        <w:ind w:left="2857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35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7" w:hanging="360"/>
      </w:pPr>
      <w:rPr>
        <w:rFonts w:ascii="Wingdings" w:hAnsi="Wingdings" w:hint="default"/>
      </w:rPr>
    </w:lvl>
  </w:abstractNum>
  <w:abstractNum w:abstractNumId="22" w15:restartNumberingAfterBreak="0">
    <w:nsid w:val="46821B67"/>
    <w:multiLevelType w:val="multilevel"/>
    <w:tmpl w:val="3EA0C96A"/>
    <w:lvl w:ilvl="0">
      <w:start w:val="1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52821514"/>
    <w:multiLevelType w:val="hybridMultilevel"/>
    <w:tmpl w:val="33769B88"/>
    <w:lvl w:ilvl="0" w:tplc="9AD671E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A91C2F"/>
    <w:multiLevelType w:val="hybridMultilevel"/>
    <w:tmpl w:val="C9B02186"/>
    <w:lvl w:ilvl="0" w:tplc="6BCAB91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F6561E"/>
    <w:multiLevelType w:val="multilevel"/>
    <w:tmpl w:val="790C436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63DA60F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61424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AC109D9"/>
    <w:multiLevelType w:val="multilevel"/>
    <w:tmpl w:val="F7DAECBC"/>
    <w:lvl w:ilvl="0">
      <w:start w:val="2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3.2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7CE53603"/>
    <w:multiLevelType w:val="multilevel"/>
    <w:tmpl w:val="94502518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7DE64358"/>
    <w:multiLevelType w:val="multilevel"/>
    <w:tmpl w:val="801C3D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31" w15:restartNumberingAfterBreak="0">
    <w:nsid w:val="7E1E2067"/>
    <w:multiLevelType w:val="hybridMultilevel"/>
    <w:tmpl w:val="E402E034"/>
    <w:lvl w:ilvl="0" w:tplc="FE2C8D4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8257643">
    <w:abstractNumId w:val="11"/>
  </w:num>
  <w:num w:numId="2" w16cid:durableId="833106700">
    <w:abstractNumId w:val="21"/>
  </w:num>
  <w:num w:numId="3" w16cid:durableId="2068605959">
    <w:abstractNumId w:val="13"/>
  </w:num>
  <w:num w:numId="4" w16cid:durableId="325323407">
    <w:abstractNumId w:val="5"/>
  </w:num>
  <w:num w:numId="5" w16cid:durableId="867645815">
    <w:abstractNumId w:val="14"/>
  </w:num>
  <w:num w:numId="6" w16cid:durableId="961376202">
    <w:abstractNumId w:val="22"/>
  </w:num>
  <w:num w:numId="7" w16cid:durableId="856046734">
    <w:abstractNumId w:val="28"/>
  </w:num>
  <w:num w:numId="8" w16cid:durableId="859469513">
    <w:abstractNumId w:val="12"/>
  </w:num>
  <w:num w:numId="9" w16cid:durableId="307906832">
    <w:abstractNumId w:val="29"/>
  </w:num>
  <w:num w:numId="10" w16cid:durableId="960302721">
    <w:abstractNumId w:val="9"/>
  </w:num>
  <w:num w:numId="11" w16cid:durableId="1436094701">
    <w:abstractNumId w:val="24"/>
  </w:num>
  <w:num w:numId="12" w16cid:durableId="600645549">
    <w:abstractNumId w:val="30"/>
  </w:num>
  <w:num w:numId="13" w16cid:durableId="1402095588">
    <w:abstractNumId w:val="4"/>
  </w:num>
  <w:num w:numId="14" w16cid:durableId="1669481089">
    <w:abstractNumId w:val="3"/>
  </w:num>
  <w:num w:numId="15" w16cid:durableId="1536848685">
    <w:abstractNumId w:val="18"/>
  </w:num>
  <w:num w:numId="16" w16cid:durableId="1610503558">
    <w:abstractNumId w:val="31"/>
  </w:num>
  <w:num w:numId="17" w16cid:durableId="689916757">
    <w:abstractNumId w:val="16"/>
  </w:num>
  <w:num w:numId="18" w16cid:durableId="2120829861">
    <w:abstractNumId w:val="1"/>
  </w:num>
  <w:num w:numId="19" w16cid:durableId="11997933">
    <w:abstractNumId w:val="6"/>
  </w:num>
  <w:num w:numId="20" w16cid:durableId="2090106690">
    <w:abstractNumId w:val="7"/>
  </w:num>
  <w:num w:numId="21" w16cid:durableId="2114130410">
    <w:abstractNumId w:val="2"/>
  </w:num>
  <w:num w:numId="22" w16cid:durableId="1962413118">
    <w:abstractNumId w:val="0"/>
  </w:num>
  <w:num w:numId="23" w16cid:durableId="1207648035">
    <w:abstractNumId w:val="27"/>
  </w:num>
  <w:num w:numId="24" w16cid:durableId="978849864">
    <w:abstractNumId w:val="8"/>
  </w:num>
  <w:num w:numId="25" w16cid:durableId="358048417">
    <w:abstractNumId w:val="20"/>
  </w:num>
  <w:num w:numId="26" w16cid:durableId="1996716889">
    <w:abstractNumId w:val="15"/>
  </w:num>
  <w:num w:numId="27" w16cid:durableId="646083142">
    <w:abstractNumId w:val="26"/>
  </w:num>
  <w:num w:numId="28" w16cid:durableId="1653826309">
    <w:abstractNumId w:val="10"/>
  </w:num>
  <w:num w:numId="29" w16cid:durableId="1439446130">
    <w:abstractNumId w:val="25"/>
  </w:num>
  <w:num w:numId="30" w16cid:durableId="2058239690">
    <w:abstractNumId w:val="19"/>
  </w:num>
  <w:num w:numId="31" w16cid:durableId="374739456">
    <w:abstractNumId w:val="17"/>
  </w:num>
  <w:num w:numId="32" w16cid:durableId="207022484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zIxsTQ1MbMwNzVQ0lEKTi0uzszPAykwqgUA9RJB6iwAAAA="/>
  </w:docVars>
  <w:rsids>
    <w:rsidRoot w:val="00934847"/>
    <w:rsid w:val="000111A4"/>
    <w:rsid w:val="000169BA"/>
    <w:rsid w:val="00031834"/>
    <w:rsid w:val="00047FDF"/>
    <w:rsid w:val="00067E74"/>
    <w:rsid w:val="000719F3"/>
    <w:rsid w:val="00073767"/>
    <w:rsid w:val="00093F02"/>
    <w:rsid w:val="000C5589"/>
    <w:rsid w:val="000E00B0"/>
    <w:rsid w:val="000E57D7"/>
    <w:rsid w:val="000E6B98"/>
    <w:rsid w:val="000F1A4C"/>
    <w:rsid w:val="000F6F3C"/>
    <w:rsid w:val="00107D15"/>
    <w:rsid w:val="00117B3F"/>
    <w:rsid w:val="001408C4"/>
    <w:rsid w:val="00146D66"/>
    <w:rsid w:val="001721DC"/>
    <w:rsid w:val="00181323"/>
    <w:rsid w:val="001A0CEF"/>
    <w:rsid w:val="001A0F8F"/>
    <w:rsid w:val="001C6E54"/>
    <w:rsid w:val="001D5119"/>
    <w:rsid w:val="001E32E2"/>
    <w:rsid w:val="001E3A1D"/>
    <w:rsid w:val="001E6C62"/>
    <w:rsid w:val="001F05E4"/>
    <w:rsid w:val="0020130B"/>
    <w:rsid w:val="00202AF6"/>
    <w:rsid w:val="00216CF1"/>
    <w:rsid w:val="0021756E"/>
    <w:rsid w:val="00227CF8"/>
    <w:rsid w:val="0023261F"/>
    <w:rsid w:val="00234CBD"/>
    <w:rsid w:val="00240C19"/>
    <w:rsid w:val="00256369"/>
    <w:rsid w:val="002564D9"/>
    <w:rsid w:val="00264159"/>
    <w:rsid w:val="00264915"/>
    <w:rsid w:val="00270BD8"/>
    <w:rsid w:val="00272260"/>
    <w:rsid w:val="002B4E35"/>
    <w:rsid w:val="002B5438"/>
    <w:rsid w:val="002C66B8"/>
    <w:rsid w:val="002F71B4"/>
    <w:rsid w:val="00331353"/>
    <w:rsid w:val="00353011"/>
    <w:rsid w:val="00360F5B"/>
    <w:rsid w:val="00363EB3"/>
    <w:rsid w:val="00366532"/>
    <w:rsid w:val="00370101"/>
    <w:rsid w:val="003731CC"/>
    <w:rsid w:val="003745B4"/>
    <w:rsid w:val="003B6E2B"/>
    <w:rsid w:val="003C03DE"/>
    <w:rsid w:val="003C05C1"/>
    <w:rsid w:val="003C773F"/>
    <w:rsid w:val="003E094D"/>
    <w:rsid w:val="0040252D"/>
    <w:rsid w:val="00406F7D"/>
    <w:rsid w:val="0041055E"/>
    <w:rsid w:val="00415A24"/>
    <w:rsid w:val="004203E8"/>
    <w:rsid w:val="0043047C"/>
    <w:rsid w:val="004433FA"/>
    <w:rsid w:val="004441B9"/>
    <w:rsid w:val="00455483"/>
    <w:rsid w:val="00461C07"/>
    <w:rsid w:val="004637AD"/>
    <w:rsid w:val="0046641D"/>
    <w:rsid w:val="00466E0A"/>
    <w:rsid w:val="00475229"/>
    <w:rsid w:val="00481786"/>
    <w:rsid w:val="00483EC4"/>
    <w:rsid w:val="00492A0F"/>
    <w:rsid w:val="004A0A9F"/>
    <w:rsid w:val="004E006D"/>
    <w:rsid w:val="004E4369"/>
    <w:rsid w:val="004F257D"/>
    <w:rsid w:val="004F4F28"/>
    <w:rsid w:val="004F7DC7"/>
    <w:rsid w:val="0050381A"/>
    <w:rsid w:val="00506320"/>
    <w:rsid w:val="00511D9D"/>
    <w:rsid w:val="00530E7A"/>
    <w:rsid w:val="00531BA9"/>
    <w:rsid w:val="00540E5D"/>
    <w:rsid w:val="0054791C"/>
    <w:rsid w:val="00551D8E"/>
    <w:rsid w:val="00556301"/>
    <w:rsid w:val="005654A9"/>
    <w:rsid w:val="005779DA"/>
    <w:rsid w:val="00583F99"/>
    <w:rsid w:val="00596B50"/>
    <w:rsid w:val="005A176E"/>
    <w:rsid w:val="005A61B6"/>
    <w:rsid w:val="005C25B1"/>
    <w:rsid w:val="005D7B65"/>
    <w:rsid w:val="005E2859"/>
    <w:rsid w:val="005E2C9B"/>
    <w:rsid w:val="005E6345"/>
    <w:rsid w:val="005E77EE"/>
    <w:rsid w:val="00610D91"/>
    <w:rsid w:val="006205F5"/>
    <w:rsid w:val="00627006"/>
    <w:rsid w:val="006462A1"/>
    <w:rsid w:val="006541FB"/>
    <w:rsid w:val="00654317"/>
    <w:rsid w:val="00662889"/>
    <w:rsid w:val="006634C0"/>
    <w:rsid w:val="00666D6A"/>
    <w:rsid w:val="006810E2"/>
    <w:rsid w:val="00690715"/>
    <w:rsid w:val="006958C3"/>
    <w:rsid w:val="00695EFD"/>
    <w:rsid w:val="006B4966"/>
    <w:rsid w:val="006B7B70"/>
    <w:rsid w:val="006C1200"/>
    <w:rsid w:val="006C6B95"/>
    <w:rsid w:val="006D2BC2"/>
    <w:rsid w:val="006D5D67"/>
    <w:rsid w:val="006F71A7"/>
    <w:rsid w:val="00744B78"/>
    <w:rsid w:val="00751F34"/>
    <w:rsid w:val="007707BD"/>
    <w:rsid w:val="007764AF"/>
    <w:rsid w:val="00782C14"/>
    <w:rsid w:val="007876E4"/>
    <w:rsid w:val="007974D6"/>
    <w:rsid w:val="007A0D8B"/>
    <w:rsid w:val="007A4280"/>
    <w:rsid w:val="007C5A6C"/>
    <w:rsid w:val="007C7F09"/>
    <w:rsid w:val="007F1085"/>
    <w:rsid w:val="00801003"/>
    <w:rsid w:val="00830B03"/>
    <w:rsid w:val="0083661A"/>
    <w:rsid w:val="00847CB8"/>
    <w:rsid w:val="00855F40"/>
    <w:rsid w:val="00872900"/>
    <w:rsid w:val="0089106A"/>
    <w:rsid w:val="008A2C24"/>
    <w:rsid w:val="008A37F3"/>
    <w:rsid w:val="008A5C3F"/>
    <w:rsid w:val="008A797C"/>
    <w:rsid w:val="008B2B9C"/>
    <w:rsid w:val="008E0EEC"/>
    <w:rsid w:val="008E1ABA"/>
    <w:rsid w:val="008F0508"/>
    <w:rsid w:val="009068E2"/>
    <w:rsid w:val="009074B4"/>
    <w:rsid w:val="0092542D"/>
    <w:rsid w:val="0092608F"/>
    <w:rsid w:val="00933D9E"/>
    <w:rsid w:val="00934847"/>
    <w:rsid w:val="009620C1"/>
    <w:rsid w:val="0096697D"/>
    <w:rsid w:val="00987957"/>
    <w:rsid w:val="009B0776"/>
    <w:rsid w:val="009D59A5"/>
    <w:rsid w:val="009F5226"/>
    <w:rsid w:val="009F770B"/>
    <w:rsid w:val="00A028D0"/>
    <w:rsid w:val="00A071F3"/>
    <w:rsid w:val="00A0794C"/>
    <w:rsid w:val="00A23407"/>
    <w:rsid w:val="00A3224F"/>
    <w:rsid w:val="00A50800"/>
    <w:rsid w:val="00A547AE"/>
    <w:rsid w:val="00A71AC7"/>
    <w:rsid w:val="00A74117"/>
    <w:rsid w:val="00A77E42"/>
    <w:rsid w:val="00A84371"/>
    <w:rsid w:val="00AA06E0"/>
    <w:rsid w:val="00AA64E6"/>
    <w:rsid w:val="00AA7E89"/>
    <w:rsid w:val="00AB7C38"/>
    <w:rsid w:val="00AD4D94"/>
    <w:rsid w:val="00AE323A"/>
    <w:rsid w:val="00B06BC7"/>
    <w:rsid w:val="00B11A47"/>
    <w:rsid w:val="00B309EF"/>
    <w:rsid w:val="00B3416B"/>
    <w:rsid w:val="00B517B3"/>
    <w:rsid w:val="00B62963"/>
    <w:rsid w:val="00B67E6D"/>
    <w:rsid w:val="00B710F2"/>
    <w:rsid w:val="00B81D02"/>
    <w:rsid w:val="00B93104"/>
    <w:rsid w:val="00B96103"/>
    <w:rsid w:val="00BA15B2"/>
    <w:rsid w:val="00BA1846"/>
    <w:rsid w:val="00BA7ED2"/>
    <w:rsid w:val="00BC1647"/>
    <w:rsid w:val="00BE3995"/>
    <w:rsid w:val="00BE6F98"/>
    <w:rsid w:val="00BF5BEE"/>
    <w:rsid w:val="00C0532D"/>
    <w:rsid w:val="00C145E7"/>
    <w:rsid w:val="00C14AF9"/>
    <w:rsid w:val="00C2285C"/>
    <w:rsid w:val="00C278F6"/>
    <w:rsid w:val="00C318C9"/>
    <w:rsid w:val="00C34C0A"/>
    <w:rsid w:val="00C57FA2"/>
    <w:rsid w:val="00C73754"/>
    <w:rsid w:val="00C76839"/>
    <w:rsid w:val="00C81404"/>
    <w:rsid w:val="00C919F1"/>
    <w:rsid w:val="00CA25A1"/>
    <w:rsid w:val="00CB05A9"/>
    <w:rsid w:val="00CC1FBE"/>
    <w:rsid w:val="00CC27AB"/>
    <w:rsid w:val="00CD0709"/>
    <w:rsid w:val="00CD1042"/>
    <w:rsid w:val="00CD326C"/>
    <w:rsid w:val="00CF63CC"/>
    <w:rsid w:val="00D42A76"/>
    <w:rsid w:val="00D4462A"/>
    <w:rsid w:val="00D53849"/>
    <w:rsid w:val="00D54429"/>
    <w:rsid w:val="00D565CE"/>
    <w:rsid w:val="00D57B3A"/>
    <w:rsid w:val="00D62FE1"/>
    <w:rsid w:val="00D67E2C"/>
    <w:rsid w:val="00D701A6"/>
    <w:rsid w:val="00D87633"/>
    <w:rsid w:val="00DB4D78"/>
    <w:rsid w:val="00DD1F9B"/>
    <w:rsid w:val="00DE58C1"/>
    <w:rsid w:val="00E018D1"/>
    <w:rsid w:val="00E10929"/>
    <w:rsid w:val="00E36742"/>
    <w:rsid w:val="00E5136D"/>
    <w:rsid w:val="00E6220E"/>
    <w:rsid w:val="00E70F25"/>
    <w:rsid w:val="00E72576"/>
    <w:rsid w:val="00E73813"/>
    <w:rsid w:val="00EB5836"/>
    <w:rsid w:val="00EC7BBD"/>
    <w:rsid w:val="00ED078D"/>
    <w:rsid w:val="00EF04E0"/>
    <w:rsid w:val="00F01CE5"/>
    <w:rsid w:val="00F160F9"/>
    <w:rsid w:val="00F2474E"/>
    <w:rsid w:val="00F25244"/>
    <w:rsid w:val="00F50BC9"/>
    <w:rsid w:val="00F5704C"/>
    <w:rsid w:val="00F656DC"/>
    <w:rsid w:val="00F65AAD"/>
    <w:rsid w:val="00F75294"/>
    <w:rsid w:val="00F87686"/>
    <w:rsid w:val="00F955BC"/>
    <w:rsid w:val="00F96B6E"/>
    <w:rsid w:val="00FB6E02"/>
    <w:rsid w:val="00FB7F64"/>
    <w:rsid w:val="00FC131E"/>
    <w:rsid w:val="00FC3836"/>
    <w:rsid w:val="00FC623E"/>
    <w:rsid w:val="00FE4168"/>
    <w:rsid w:val="00FE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647CE35"/>
  <w15:chartTrackingRefBased/>
  <w15:docId w15:val="{4F436FAF-487D-4219-B7A6-85719A012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8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E"/>
    </w:rPr>
  </w:style>
  <w:style w:type="paragraph" w:styleId="Heading1">
    <w:name w:val="heading 1"/>
    <w:basedOn w:val="Normal"/>
    <w:next w:val="Normal"/>
    <w:link w:val="Heading1Char"/>
    <w:uiPriority w:val="1"/>
    <w:qFormat/>
    <w:rsid w:val="00934847"/>
    <w:pPr>
      <w:keepNext/>
      <w:keepLines/>
      <w:numPr>
        <w:numId w:val="1"/>
      </w:numPr>
      <w:spacing w:before="560" w:after="560" w:line="281" w:lineRule="auto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4847"/>
    <w:pPr>
      <w:numPr>
        <w:ilvl w:val="1"/>
        <w:numId w:val="1"/>
      </w:numPr>
      <w:spacing w:before="560" w:after="280" w:line="281" w:lineRule="auto"/>
      <w:outlineLvl w:val="1"/>
    </w:pPr>
    <w:rPr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934847"/>
    <w:pPr>
      <w:numPr>
        <w:ilvl w:val="2"/>
        <w:numId w:val="1"/>
      </w:numPr>
      <w:spacing w:before="560" w:after="280" w:line="281" w:lineRule="auto"/>
      <w:contextualSpacing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34847"/>
    <w:rPr>
      <w:rFonts w:ascii="Times New Roman" w:eastAsiaTheme="majorEastAsia" w:hAnsi="Times New Roman" w:cs="Times New Roman"/>
      <w:b/>
      <w:bCs/>
      <w:sz w:val="28"/>
      <w:szCs w:val="28"/>
      <w:lang w:val="en-IE"/>
    </w:rPr>
  </w:style>
  <w:style w:type="character" w:customStyle="1" w:styleId="Heading2Char">
    <w:name w:val="Heading 2 Char"/>
    <w:basedOn w:val="DefaultParagraphFont"/>
    <w:link w:val="Heading2"/>
    <w:uiPriority w:val="9"/>
    <w:rsid w:val="00934847"/>
    <w:rPr>
      <w:rFonts w:ascii="Times New Roman" w:eastAsia="Times New Roman" w:hAnsi="Times New Roman" w:cs="Times New Roman"/>
      <w:b/>
      <w:bCs/>
      <w:sz w:val="24"/>
      <w:szCs w:val="26"/>
      <w:lang w:val="en-IE"/>
    </w:rPr>
  </w:style>
  <w:style w:type="character" w:customStyle="1" w:styleId="Heading3Char">
    <w:name w:val="Heading 3 Char"/>
    <w:basedOn w:val="DefaultParagraphFont"/>
    <w:link w:val="Heading3"/>
    <w:uiPriority w:val="3"/>
    <w:rsid w:val="00934847"/>
    <w:rPr>
      <w:rFonts w:ascii="Times New Roman" w:eastAsia="Times New Roman" w:hAnsi="Times New Roman" w:cs="Times New Roman"/>
      <w:b/>
      <w:sz w:val="24"/>
      <w:szCs w:val="24"/>
      <w:lang w:val="en-IE"/>
    </w:rPr>
  </w:style>
  <w:style w:type="paragraph" w:styleId="ListParagraph">
    <w:name w:val="List Paragraph"/>
    <w:aliases w:val="List Paragraph1,LIST OF TABLES.,references,Bullets,References,Liste 1,Numbered List Paragraph,ReferencesCxSpLast,Dot pt,No Spacing1,List Paragraph Char Char Char,Indicator Text,Numbered Para 1,List Paragraph à moi,LISTA"/>
    <w:basedOn w:val="Normal"/>
    <w:link w:val="ListParagraphChar"/>
    <w:uiPriority w:val="34"/>
    <w:qFormat/>
    <w:rsid w:val="0093484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34847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4847"/>
    <w:rPr>
      <w:rFonts w:ascii="Times New Roman" w:eastAsia="Times New Roman" w:hAnsi="Times New Roman" w:cs="Times New Roman"/>
      <w:sz w:val="24"/>
      <w:szCs w:val="24"/>
      <w:lang w:val="en-IE"/>
    </w:rPr>
  </w:style>
  <w:style w:type="character" w:customStyle="1" w:styleId="ListParagraphChar">
    <w:name w:val="List Paragraph Char"/>
    <w:aliases w:val="List Paragraph1 Char,LIST OF TABLES. Char,references Char,Bullets Char,References Char,Liste 1 Char,Numbered List Paragraph Char,ReferencesCxSpLast Char,Dot pt Char,No Spacing1 Char,List Paragraph Char Char Char Char,LISTA Char"/>
    <w:basedOn w:val="DefaultParagraphFont"/>
    <w:link w:val="ListParagraph"/>
    <w:uiPriority w:val="34"/>
    <w:qFormat/>
    <w:locked/>
    <w:rsid w:val="00934847"/>
    <w:rPr>
      <w:rFonts w:ascii="Times New Roman" w:eastAsia="Times New Roman" w:hAnsi="Times New Roman" w:cs="Times New Roman"/>
      <w:sz w:val="24"/>
      <w:szCs w:val="24"/>
      <w:lang w:val="en-IE"/>
    </w:rPr>
  </w:style>
  <w:style w:type="table" w:styleId="TableGrid">
    <w:name w:val="Table Grid"/>
    <w:basedOn w:val="TableNormal"/>
    <w:uiPriority w:val="39"/>
    <w:rsid w:val="00D446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9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59A5"/>
    <w:rPr>
      <w:rFonts w:ascii="Times New Roman" w:eastAsia="Times New Roman" w:hAnsi="Times New Roman" w:cs="Times New Roman"/>
      <w:sz w:val="24"/>
      <w:szCs w:val="24"/>
      <w:lang w:val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63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369"/>
    <w:rPr>
      <w:rFonts w:ascii="Segoe UI" w:eastAsia="Times New Roman" w:hAnsi="Segoe UI" w:cs="Segoe UI"/>
      <w:sz w:val="18"/>
      <w:szCs w:val="18"/>
      <w:lang w:val="en-IE"/>
    </w:rPr>
  </w:style>
  <w:style w:type="character" w:styleId="FootnoteReference">
    <w:name w:val="footnote reference"/>
    <w:basedOn w:val="DefaultParagraphFont"/>
    <w:uiPriority w:val="99"/>
    <w:semiHidden/>
    <w:unhideWhenUsed/>
    <w:rsid w:val="003C03D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9B0776"/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B077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voriteUsers xmlns="02bde9cd-6322-4479-b7d7-5b20e7e9c03c" xsi:nil="true"/>
    <cc92bdb0fa944447acf309642a11bf0d xmlns="02bde9cd-6322-4479-b7d7-5b20e7e9c03c">
      <Terms xmlns="http://schemas.microsoft.com/office/infopath/2007/PartnerControls"/>
    </cc92bdb0fa944447acf309642a11bf0d>
    <TaxCatchAll xmlns="02bde9cd-6322-4479-b7d7-5b20e7e9c03c" xsi:nil="true"/>
    <KeyEntities xmlns="02bde9cd-6322-4479-b7d7-5b20e7e9c03c" xsi:nil="true"/>
    <i9f2da93fcc74e869d070fd34a0597c4 xmlns="02bde9cd-6322-4479-b7d7-5b20e7e9c03c">
      <Terms xmlns="http://schemas.microsoft.com/office/infopath/2007/PartnerControls"/>
    </i9f2da93fcc74e869d070fd34a0597c4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NGOOnlineDocument" ma:contentTypeID="0x01010033CF86A3E53F48B7ADBBC140A8AF8FA700D734D1C6B19F744C9AE59D794942FFC2" ma:contentTypeVersion="9" ma:contentTypeDescription="NGO Document content type" ma:contentTypeScope="" ma:versionID="e2852dc1201445b7844fcee1b62c870f">
  <xsd:schema xmlns:xsd="http://www.w3.org/2001/XMLSchema" xmlns:xs="http://www.w3.org/2001/XMLSchema" xmlns:p="http://schemas.microsoft.com/office/2006/metadata/properties" xmlns:ns2="02bde9cd-6322-4479-b7d7-5b20e7e9c03c" xmlns:ns3="f54aa04e-7662-420f-bf37-8107753d9360" targetNamespace="http://schemas.microsoft.com/office/2006/metadata/properties" ma:root="true" ma:fieldsID="59036f48c7e89e53d6e1ab8f911307b6" ns2:_="" ns3:_="">
    <xsd:import namespace="02bde9cd-6322-4479-b7d7-5b20e7e9c03c"/>
    <xsd:import namespace="f54aa04e-7662-420f-bf37-8107753d9360"/>
    <xsd:element name="properties">
      <xsd:complexType>
        <xsd:sequence>
          <xsd:element name="documentManagement">
            <xsd:complexType>
              <xsd:all>
                <xsd:element ref="ns2:FavoriteUsers" minOccurs="0"/>
                <xsd:element ref="ns2:KeyEntities" minOccurs="0"/>
                <xsd:element ref="ns2:i9f2da93fcc74e869d070fd34a0597c4" minOccurs="0"/>
                <xsd:element ref="ns2:TaxCatchAll" minOccurs="0"/>
                <xsd:element ref="ns2:TaxCatchAllLabel" minOccurs="0"/>
                <xsd:element ref="ns2:cc92bdb0fa944447acf309642a11bf0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bde9cd-6322-4479-b7d7-5b20e7e9c03c" elementFormDefault="qualified">
    <xsd:import namespace="http://schemas.microsoft.com/office/2006/documentManagement/types"/>
    <xsd:import namespace="http://schemas.microsoft.com/office/infopath/2007/PartnerControls"/>
    <xsd:element name="FavoriteUsers" ma:index="8" nillable="true" ma:displayName="F" ma:description="Store all users who mark this document as favorite" ma:hidden="true" ma:internalName="FavoriteUsers">
      <xsd:simpleType>
        <xsd:restriction base="dms:Text"/>
      </xsd:simpleType>
    </xsd:element>
    <xsd:element name="KeyEntities" ma:index="9" nillable="true" ma:displayName="K" ma:description="Store all entities which this document as a key" ma:hidden="true" ma:internalName="KeyEntities">
      <xsd:simpleType>
        <xsd:restriction base="dms:Text"/>
      </xsd:simpleType>
    </xsd:element>
    <xsd:element name="i9f2da93fcc74e869d070fd34a0597c4" ma:index="10" nillable="true" ma:taxonomy="true" ma:internalName="i9f2da93fcc74e869d070fd34a0597c4" ma:taxonomyFieldName="NGOOnlineDocumentType" ma:displayName="Document types" ma:fieldId="{29f2da93-fcc7-4e86-9d07-0fd34a0597c4}" ma:taxonomyMulti="true" ma:sspId="d7810e56-9569-4620-8585-859ad8f893ad" ma:termSetId="75d8fdc3-01c5-47dd-864a-6cae0ea3ca2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b4870bb8-4730-46a7-b4d4-4602390399aa}" ma:internalName="TaxCatchAll" ma:showField="CatchAllData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b4870bb8-4730-46a7-b4d4-4602390399aa}" ma:internalName="TaxCatchAllLabel" ma:readOnly="true" ma:showField="CatchAllDataLabel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c92bdb0fa944447acf309642a11bf0d" ma:index="14" nillable="true" ma:taxonomy="true" ma:internalName="cc92bdb0fa944447acf309642a11bf0d" ma:taxonomyFieldName="NGOOnlineKeywords" ma:displayName="Keywords" ma:fieldId="{cc92bdb0-fa94-4447-acf3-09642a11bf0d}" ma:taxonomyMulti="true" ma:sspId="d7810e56-9569-4620-8585-859ad8f893ad" ma:termSetId="65e3e89c-6d04-4707-aa6e-e2cfe5f90700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4aa04e-7662-420f-bf37-8107753d93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14C143-0112-4D41-8866-9AE332D619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0BD419-1FD5-4F34-86C6-E793A3302C99}">
  <ds:schemaRefs>
    <ds:schemaRef ds:uri="http://schemas.microsoft.com/office/2006/metadata/properties"/>
    <ds:schemaRef ds:uri="http://schemas.microsoft.com/office/infopath/2007/PartnerControls"/>
    <ds:schemaRef ds:uri="02bde9cd-6322-4479-b7d7-5b20e7e9c03c"/>
  </ds:schemaRefs>
</ds:datastoreItem>
</file>

<file path=customXml/itemProps3.xml><?xml version="1.0" encoding="utf-8"?>
<ds:datastoreItem xmlns:ds="http://schemas.openxmlformats.org/officeDocument/2006/customXml" ds:itemID="{54F23C3C-2CE3-4FDD-B91C-D2F0617131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0AE0A7-1881-47E1-9962-F913D20D1C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bde9cd-6322-4479-b7d7-5b20e7e9c03c"/>
    <ds:schemaRef ds:uri="f54aa04e-7662-420f-bf37-8107753d93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</Words>
  <Characters>170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shnik Basha</dc:creator>
  <cp:keywords/>
  <dc:description/>
  <cp:lastModifiedBy>Besarta Hajrizi</cp:lastModifiedBy>
  <cp:revision>13</cp:revision>
  <cp:lastPrinted>2021-02-11T13:20:00Z</cp:lastPrinted>
  <dcterms:created xsi:type="dcterms:W3CDTF">2021-11-19T10:01:00Z</dcterms:created>
  <dcterms:modified xsi:type="dcterms:W3CDTF">2022-07-28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CF86A3E53F48B7ADBBC140A8AF8FA700D734D1C6B19F744C9AE59D794942FFC2</vt:lpwstr>
  </property>
  <property fmtid="{D5CDD505-2E9C-101B-9397-08002B2CF9AE}" pid="3" name="NGOOnlineKeywords">
    <vt:lpwstr/>
  </property>
  <property fmtid="{D5CDD505-2E9C-101B-9397-08002B2CF9AE}" pid="4" name="NGOOnlineDocumentType">
    <vt:lpwstr/>
  </property>
</Properties>
</file>